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enthusiastic interest in the Chemical Engineer position at [Company Name] in Argentina Córdoba. As a dedicated professional with a strong academic background and hands-on experience in chemical engineering, I am eager to contribute my expertise to an organization that values innovation, sustainability, and excellence. This opportunity aligns perfectly with my career goals and passion for advancing the chemical industry in Argentina Córdoba, a region known for its dynamic industrial landscape and commitment to technological progress.</w:t>
      </w:r>
    </w:p>
    <w:p>
      <w:pPr>
        <w:pStyle w:val="BodyText"/>
      </w:pPr>
      <w:r>
        <w:t xml:space="preserve">With a degree in Chemical Engineering from [University Name] and over [X years] of experience in process optimization, product development, and environmental compliance, I have developed a comprehensive understanding of the challenges and opportunities within the chemical sector. My career has focused on designing efficient production systems, ensuring safety standards are met, and fostering sustainable practices that align with global trends. I am particularly drawn to Argentina Córdoba because of its growing demand for skilled engineers who can support the region’s industrial growth while addressing environmental and economic challenges.</w:t>
      </w:r>
    </w:p>
    <w:p>
      <w:pPr>
        <w:pStyle w:val="BodyText"/>
      </w:pPr>
      <w:r>
        <w:t xml:space="preserve">During my tenure at [Previous Company Name], I spearheaded projects that enhanced production efficiency by 20% through the implementation of advanced process control systems. This experience taught me the importance of balancing technical precision with practical solutions tailored to real-world constraints. Additionally, my work in developing eco-friendly chemical formulations has reinforced my belief in the role of engineers as catalysts for positive change. Argentina Córdoba’s emphasis on innovation and its strategic location within South America make it an ideal hub for such initiatives, and I am eager to contribute to the region’s progress.</w:t>
      </w:r>
    </w:p>
    <w:p>
      <w:pPr>
        <w:pStyle w:val="BodyText"/>
      </w:pPr>
      <w:r>
        <w:t xml:space="preserve">One of my proudest achievements was leading a team to redesign a wastewater treatment system for a local manufacturing facility. This project not only reduced operational costs by 15% but also minimized the environmental impact, showcasing my ability to integrate sustainability into engineering practices. I have also collaborated with multidisciplinary teams to develop new products, from pharmaceuticals to industrial chemicals, ensuring compliance with international standards while meeting market demands. These experiences have honed my skills in project management, data analysis, and communication—essential qualities for a Chemical Engineer in a competitive environment like Argentina Córdoba.</w:t>
      </w:r>
    </w:p>
    <w:p>
      <w:pPr>
        <w:pStyle w:val="BodyText"/>
      </w:pPr>
      <w:r>
        <w:t xml:space="preserve">Argentina Córdoba has long been a center for academic and industrial excellence, home to institutions like Universidad Nacional de Córdoba and thriving sectors such as agrochemicals, biotechnology, and renewable energy. I am particularly inspired by the region’s focus on sustainable development, which resonates with my professional values. By joining [Company Name], I aim to leverage my technical expertise and problem-solving abilities to support the company’s objectives while contributing to the broader goals of environmental stewardship and economic growth in Argentina Córdoba.</w:t>
      </w:r>
    </w:p>
    <w:p>
      <w:pPr>
        <w:pStyle w:val="BodyText"/>
      </w:pPr>
      <w:r>
        <w:t xml:space="preserve">What sets me apart is my ability to adapt to evolving challenges and collaborate effectively with diverse teams. I am fluent in both Spanish and English, which allows me to communicate seamlessly with stakeholders across different regions. My proactive approach to learning new technologies, such as digital twins and AI-driven process optimization, ensures that I stay at the forefront of industry advancements. I am confident that my skills and dedication will add value to your team, whether through optimizing production processes or exploring innovative solutions for emerging markets.</w:t>
      </w:r>
    </w:p>
    <w:p>
      <w:pPr>
        <w:pStyle w:val="BodyText"/>
      </w:pPr>
      <w:r>
        <w:t xml:space="preserve">As a Chemical Engineer with a deep passion for making a difference, I am excited about the possibility of contributing to [Company Name]’s mission. Argentina Córdoba’s vibrant industrial ecosystem and cultural richness make it an ideal place to grow both professionally and personally. I would welcome the opportunity to discuss how my background, skills, and enthusiasm align with your needs. Thank you for considering my application. I look forward to the possibility of working together to drive innovation and excellence in the chemical industry.</w:t>
      </w:r>
    </w:p>
    <w:p>
      <w:pPr>
        <w:pStyle w:val="BodyText"/>
      </w:pPr>
      <w:r>
        <w:t xml:space="preserve">Sincerely,</w:t>
      </w:r>
      <w:r>
        <w:br/>
      </w:r>
      <w:r>
        <w:t xml:space="preserve">[Your Full Name]</w:t>
      </w:r>
      <w:r>
        <w:br/>
      </w:r>
      <w:r>
        <w:t xml:space="preserve">[Your Address]</w:t>
      </w:r>
      <w:r>
        <w:br/>
      </w:r>
      <w:r>
        <w:t xml:space="preserve">[City, Postal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Argentina Córdoba</dc:title>
  <dc:creator/>
  <dc:language>en</dc:language>
  <cp:keywords/>
  <dcterms:created xsi:type="dcterms:W3CDTF">2026-07-23T18:08:15Z</dcterms:created>
  <dcterms:modified xsi:type="dcterms:W3CDTF">2026-07-23T18:08:15Z</dcterms:modified>
</cp:coreProperties>
</file>

<file path=docProps/custom.xml><?xml version="1.0" encoding="utf-8"?>
<Properties xmlns="http://schemas.openxmlformats.org/officeDocument/2006/custom-properties" xmlns:vt="http://schemas.openxmlformats.org/officeDocument/2006/docPropsVTypes"/>
</file>